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5D08C" w14:textId="77777777" w:rsidR="00200089" w:rsidRDefault="00F80494">
      <w:pPr>
        <w:spacing w:after="0" w:line="259" w:lineRule="auto"/>
        <w:ind w:left="0" w:firstLine="0"/>
        <w:jc w:val="center"/>
      </w:pPr>
      <w:r>
        <w:rPr>
          <w:rFonts w:ascii="Calibri" w:eastAsia="Calibri" w:hAnsi="Calibri" w:cs="Calibri"/>
          <w:sz w:val="41"/>
        </w:rPr>
        <w:t xml:space="preserve">CS2023 - </w:t>
      </w:r>
      <w:proofErr w:type="spellStart"/>
      <w:r>
        <w:rPr>
          <w:rFonts w:ascii="Calibri" w:eastAsia="Calibri" w:hAnsi="Calibri" w:cs="Calibri"/>
          <w:sz w:val="41"/>
        </w:rPr>
        <w:t>Inclass</w:t>
      </w:r>
      <w:proofErr w:type="spellEnd"/>
      <w:r>
        <w:rPr>
          <w:rFonts w:ascii="Calibri" w:eastAsia="Calibri" w:hAnsi="Calibri" w:cs="Calibri"/>
          <w:sz w:val="41"/>
        </w:rPr>
        <w:t xml:space="preserve"> Lab</w:t>
      </w:r>
    </w:p>
    <w:p w14:paraId="6E0E40BB" w14:textId="77777777" w:rsidR="00200089" w:rsidRDefault="00F80494" w:rsidP="00841929">
      <w:pPr>
        <w:spacing w:after="0" w:line="240" w:lineRule="auto"/>
        <w:ind w:left="0" w:firstLine="0"/>
        <w:jc w:val="center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>Week 9 - Hash tables</w:t>
      </w:r>
    </w:p>
    <w:p w14:paraId="23E1CDF5" w14:textId="01ED2EAA" w:rsidR="00841929" w:rsidRDefault="00841929" w:rsidP="00841929">
      <w:pPr>
        <w:spacing w:after="0" w:line="240" w:lineRule="auto"/>
        <w:ind w:left="0" w:firstLine="0"/>
        <w:jc w:val="center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 xml:space="preserve">Submission by: </w:t>
      </w:r>
      <w:r w:rsidRPr="00841929">
        <w:rPr>
          <w:rFonts w:ascii="Calibri" w:eastAsia="Calibri" w:hAnsi="Calibri" w:cs="Calibri"/>
          <w:sz w:val="24"/>
        </w:rPr>
        <w:t>Sajeev Kugarajah</w:t>
      </w:r>
      <w:r>
        <w:rPr>
          <w:rFonts w:ascii="Calibri" w:eastAsia="Calibri" w:hAnsi="Calibri" w:cs="Calibri"/>
          <w:sz w:val="24"/>
        </w:rPr>
        <w:t xml:space="preserve"> (210554M)</w:t>
      </w:r>
    </w:p>
    <w:p w14:paraId="0574C5DD" w14:textId="77777777" w:rsidR="00841929" w:rsidRPr="00841929" w:rsidRDefault="00841929" w:rsidP="00FD199C">
      <w:pPr>
        <w:spacing w:after="0" w:line="240" w:lineRule="auto"/>
        <w:ind w:left="0" w:firstLine="0"/>
        <w:rPr>
          <w:rFonts w:ascii="Calibri" w:eastAsia="Calibri" w:hAnsi="Calibri" w:cs="Calibri"/>
          <w:sz w:val="24"/>
        </w:rPr>
      </w:pPr>
    </w:p>
    <w:p w14:paraId="7E27D01B" w14:textId="77777777" w:rsidR="00200089" w:rsidRPr="00841929" w:rsidRDefault="00F80494" w:rsidP="00841929">
      <w:pPr>
        <w:spacing w:after="97" w:line="259" w:lineRule="auto"/>
        <w:ind w:left="0" w:right="0" w:firstLine="0"/>
        <w:jc w:val="left"/>
        <w:rPr>
          <w:b/>
          <w:bCs/>
        </w:rPr>
      </w:pPr>
      <w:r w:rsidRPr="00841929">
        <w:rPr>
          <w:rFonts w:ascii="Calibri" w:eastAsia="Calibri" w:hAnsi="Calibri" w:cs="Calibri"/>
          <w:b/>
          <w:bCs/>
          <w:sz w:val="24"/>
        </w:rPr>
        <w:t xml:space="preserve">Section </w:t>
      </w:r>
      <w:proofErr w:type="gramStart"/>
      <w:r w:rsidRPr="00841929">
        <w:rPr>
          <w:rFonts w:ascii="Calibri" w:eastAsia="Calibri" w:hAnsi="Calibri" w:cs="Calibri"/>
          <w:b/>
          <w:bCs/>
          <w:sz w:val="24"/>
        </w:rPr>
        <w:t>1 :</w:t>
      </w:r>
      <w:proofErr w:type="gramEnd"/>
      <w:r w:rsidRPr="00841929">
        <w:rPr>
          <w:rFonts w:ascii="Calibri" w:eastAsia="Calibri" w:hAnsi="Calibri" w:cs="Calibri"/>
          <w:b/>
          <w:bCs/>
          <w:sz w:val="24"/>
        </w:rPr>
        <w:t xml:space="preserve"> Implementing basic hash table</w:t>
      </w:r>
    </w:p>
    <w:p w14:paraId="58679245" w14:textId="77777777" w:rsidR="00200089" w:rsidRDefault="00F80494">
      <w:pPr>
        <w:ind w:right="0"/>
      </w:pPr>
      <w:r>
        <w:t xml:space="preserve">Expected </w:t>
      </w:r>
      <w:proofErr w:type="gramStart"/>
      <w:r>
        <w:t>submission</w:t>
      </w:r>
      <w:proofErr w:type="gramEnd"/>
    </w:p>
    <w:p w14:paraId="186341A7" w14:textId="77777777" w:rsidR="00200089" w:rsidRPr="00841929" w:rsidRDefault="00F80494">
      <w:pPr>
        <w:numPr>
          <w:ilvl w:val="0"/>
          <w:numId w:val="1"/>
        </w:numPr>
        <w:spacing w:after="166" w:line="259" w:lineRule="auto"/>
        <w:ind w:left="531" w:right="0" w:hanging="279"/>
      </w:pPr>
      <w:r>
        <w:t xml:space="preserve">Complete </w:t>
      </w:r>
      <w:proofErr w:type="spellStart"/>
      <w:r>
        <w:rPr>
          <w:i/>
        </w:rPr>
        <w:t>hashfunc</w:t>
      </w:r>
      <w:proofErr w:type="spellEnd"/>
      <w:r>
        <w:rPr>
          <w:i/>
        </w:rPr>
        <w:t xml:space="preserve">, insert, hash </w:t>
      </w:r>
      <w:proofErr w:type="gramStart"/>
      <w:r>
        <w:rPr>
          <w:i/>
        </w:rPr>
        <w:t>lookup</w:t>
      </w:r>
      <w:proofErr w:type="gramEnd"/>
    </w:p>
    <w:p w14:paraId="652EC49D" w14:textId="18FCC242" w:rsidR="00841929" w:rsidRPr="00841929" w:rsidRDefault="00841929" w:rsidP="00841929">
      <w:pPr>
        <w:spacing w:after="166" w:line="259" w:lineRule="auto"/>
        <w:ind w:left="531" w:right="0" w:firstLine="0"/>
        <w:rPr>
          <w:iCs/>
        </w:rPr>
      </w:pPr>
      <w:r w:rsidRPr="00841929">
        <w:rPr>
          <w:iCs/>
        </w:rPr>
        <w:t>completed code file has been uploaded to the GitHub repository.</w:t>
      </w:r>
    </w:p>
    <w:p w14:paraId="32DA5C51" w14:textId="77777777" w:rsidR="00200089" w:rsidRDefault="00F80494">
      <w:pPr>
        <w:numPr>
          <w:ilvl w:val="0"/>
          <w:numId w:val="1"/>
        </w:numPr>
        <w:ind w:left="531" w:right="0" w:hanging="279"/>
      </w:pPr>
      <w:r>
        <w:t xml:space="preserve">Insert your name as </w:t>
      </w:r>
      <w:proofErr w:type="gramStart"/>
      <w:r>
        <w:t>user name</w:t>
      </w:r>
      <w:proofErr w:type="gramEnd"/>
      <w:r>
        <w:t xml:space="preserve"> and your index number as password. Print hash table and take screenshot.</w:t>
      </w:r>
    </w:p>
    <w:p w14:paraId="446B60D0" w14:textId="21795AB9" w:rsidR="00841929" w:rsidRDefault="00841929" w:rsidP="00841929">
      <w:pPr>
        <w:ind w:left="531" w:right="0" w:firstLine="0"/>
      </w:pPr>
      <w:r w:rsidRPr="00841929">
        <w:drawing>
          <wp:inline distT="0" distB="0" distL="0" distR="0" wp14:anchorId="479A3E27" wp14:editId="034F3AEF">
            <wp:extent cx="4976291" cy="2270957"/>
            <wp:effectExtent l="0" t="0" r="0" b="0"/>
            <wp:docPr id="10941370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13702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76291" cy="2270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44F30" w14:textId="77777777" w:rsidR="00200089" w:rsidRDefault="00F80494">
      <w:pPr>
        <w:numPr>
          <w:ilvl w:val="0"/>
          <w:numId w:val="1"/>
        </w:numPr>
        <w:ind w:left="531" w:right="0" w:hanging="279"/>
      </w:pPr>
      <w:r>
        <w:t>Add 3 more</w:t>
      </w:r>
      <w:r>
        <w:t xml:space="preserve"> </w:t>
      </w:r>
      <w:proofErr w:type="gramStart"/>
      <w:r>
        <w:t>user names</w:t>
      </w:r>
      <w:proofErr w:type="gramEnd"/>
      <w:r>
        <w:t xml:space="preserve"> and passwords. Print hash table and take screenshot.</w:t>
      </w:r>
    </w:p>
    <w:p w14:paraId="1966687F" w14:textId="6E2BEA54" w:rsidR="00FD199C" w:rsidRDefault="00FD199C" w:rsidP="00FD199C">
      <w:pPr>
        <w:ind w:left="531" w:right="0" w:firstLine="0"/>
      </w:pPr>
      <w:r>
        <w:rPr>
          <w:noProof/>
        </w:rPr>
        <w:drawing>
          <wp:inline distT="0" distB="0" distL="0" distR="0" wp14:anchorId="6F269977" wp14:editId="01F9B0F2">
            <wp:extent cx="4046220" cy="3604444"/>
            <wp:effectExtent l="0" t="0" r="0" b="0"/>
            <wp:docPr id="8075734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7071" cy="36319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2ED461" w14:textId="18D9F48C" w:rsidR="00200089" w:rsidRDefault="00F80494">
      <w:pPr>
        <w:numPr>
          <w:ilvl w:val="0"/>
          <w:numId w:val="1"/>
        </w:numPr>
        <w:ind w:left="531" w:right="0" w:hanging="279"/>
      </w:pPr>
      <w:r>
        <w:lastRenderedPageBreak/>
        <w:t xml:space="preserve">Delete your </w:t>
      </w:r>
      <w:proofErr w:type="gramStart"/>
      <w:r>
        <w:t>user name</w:t>
      </w:r>
      <w:proofErr w:type="gramEnd"/>
      <w:r>
        <w:t xml:space="preserve">. Print hash table and take </w:t>
      </w:r>
      <w:proofErr w:type="gramStart"/>
      <w:r>
        <w:t>screenshot</w:t>
      </w:r>
      <w:proofErr w:type="gramEnd"/>
    </w:p>
    <w:p w14:paraId="73658631" w14:textId="3A7BC856" w:rsidR="00FD199C" w:rsidRDefault="00FD199C" w:rsidP="00FD199C">
      <w:pPr>
        <w:ind w:left="531" w:right="0" w:firstLine="0"/>
      </w:pPr>
      <w:r>
        <w:rPr>
          <w:noProof/>
        </w:rPr>
        <w:drawing>
          <wp:inline distT="0" distB="0" distL="0" distR="0" wp14:anchorId="71205FE0" wp14:editId="50C897FE">
            <wp:extent cx="5837555" cy="5928995"/>
            <wp:effectExtent l="0" t="0" r="0" b="0"/>
            <wp:docPr id="130512372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7555" cy="5928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9B98E2" w14:textId="1B1D030F" w:rsidR="00FD199C" w:rsidRDefault="00F80494" w:rsidP="00FD199C">
      <w:pPr>
        <w:numPr>
          <w:ilvl w:val="0"/>
          <w:numId w:val="1"/>
        </w:numPr>
        <w:spacing w:after="0"/>
        <w:ind w:left="531" w:right="0" w:hanging="279"/>
      </w:pPr>
      <w:r>
        <w:t>What is issue when using a simple hash table like this and how can we change it, explain your answer.</w:t>
      </w:r>
    </w:p>
    <w:p w14:paraId="197FFB29" w14:textId="77777777" w:rsidR="00FD199C" w:rsidRDefault="00FD199C" w:rsidP="00FD199C">
      <w:pPr>
        <w:spacing w:after="0"/>
        <w:ind w:left="531" w:right="0" w:firstLine="0"/>
      </w:pPr>
    </w:p>
    <w:p w14:paraId="65E4C520" w14:textId="41C2F385" w:rsidR="00F35B05" w:rsidRDefault="00FD199C" w:rsidP="00F35B05">
      <w:pPr>
        <w:spacing w:after="0"/>
        <w:ind w:left="531" w:right="0" w:firstLine="0"/>
      </w:pPr>
      <w:r>
        <w:t xml:space="preserve">Having a potential for collisions is the major issue in using simple hash tables like this. </w:t>
      </w:r>
      <w:r w:rsidR="00F35B05">
        <w:t>Co</w:t>
      </w:r>
      <w:r>
        <w:t xml:space="preserve">llision is when </w:t>
      </w:r>
      <w:r w:rsidR="00F35B05">
        <w:t xml:space="preserve">more than one hash </w:t>
      </w:r>
      <w:proofErr w:type="gramStart"/>
      <w:r w:rsidR="00F35B05">
        <w:t>keys are</w:t>
      </w:r>
      <w:proofErr w:type="gramEnd"/>
      <w:r w:rsidR="00F35B05">
        <w:t xml:space="preserve"> assigned to same index. </w:t>
      </w:r>
      <w:proofErr w:type="gramStart"/>
      <w:r w:rsidR="00F35B05">
        <w:t>Hash</w:t>
      </w:r>
      <w:proofErr w:type="gramEnd"/>
      <w:r w:rsidR="00F35B05">
        <w:t xml:space="preserve"> functions we use, load factor of the hash table are the major factors </w:t>
      </w:r>
      <w:proofErr w:type="gramStart"/>
      <w:r w:rsidR="00F35B05">
        <w:t>which  affect</w:t>
      </w:r>
      <w:proofErr w:type="gramEnd"/>
      <w:r w:rsidR="00F35B05">
        <w:t xml:space="preserve"> the probability of collision. And a hash table must have the ability to resolve the issue when collision occurs. </w:t>
      </w:r>
    </w:p>
    <w:p w14:paraId="770AAE4D" w14:textId="2E1AFA9D" w:rsidR="00F35B05" w:rsidRDefault="00F35B05" w:rsidP="00F35B05">
      <w:pPr>
        <w:spacing w:after="0"/>
        <w:ind w:left="531" w:right="0" w:firstLine="0"/>
      </w:pPr>
      <w:r>
        <w:t xml:space="preserve">To overcome </w:t>
      </w:r>
      <w:proofErr w:type="gramStart"/>
      <w:r>
        <w:t>this</w:t>
      </w:r>
      <w:proofErr w:type="gramEnd"/>
      <w:r>
        <w:t xml:space="preserve"> </w:t>
      </w:r>
      <w:proofErr w:type="gramStart"/>
      <w:r>
        <w:t>issues</w:t>
      </w:r>
      <w:proofErr w:type="gramEnd"/>
      <w:r>
        <w:t xml:space="preserve"> we can use several techniques such as separate chaining, open addressing and more. </w:t>
      </w:r>
    </w:p>
    <w:p w14:paraId="20DAAF44" w14:textId="7E23F28C" w:rsidR="00F35B05" w:rsidRDefault="00F35B05" w:rsidP="00F35B05">
      <w:pPr>
        <w:spacing w:after="0"/>
        <w:ind w:left="531" w:right="0" w:firstLine="0"/>
      </w:pPr>
      <w:r>
        <w:t xml:space="preserve">For </w:t>
      </w:r>
      <w:proofErr w:type="gramStart"/>
      <w:r>
        <w:t>example</w:t>
      </w:r>
      <w:proofErr w:type="gramEnd"/>
      <w:r>
        <w:t xml:space="preserve"> let’s talk about separate chaining.</w:t>
      </w:r>
    </w:p>
    <w:p w14:paraId="55869A8A" w14:textId="259F2D68" w:rsidR="00F35B05" w:rsidRDefault="00F35B05" w:rsidP="00F35B05">
      <w:pPr>
        <w:spacing w:after="0" w:line="265" w:lineRule="auto"/>
        <w:ind w:left="531"/>
      </w:pPr>
      <w:r>
        <w:t xml:space="preserve">Chaining is a technique where each key-value </w:t>
      </w:r>
      <w:proofErr w:type="gramStart"/>
      <w:r>
        <w:t>pairs</w:t>
      </w:r>
      <w:proofErr w:type="gramEnd"/>
      <w:r>
        <w:t xml:space="preserve"> of a hash table is stored as a linked list. </w:t>
      </w:r>
      <w:r>
        <w:t xml:space="preserve">When </w:t>
      </w:r>
      <w:proofErr w:type="gramStart"/>
      <w:r>
        <w:t>collision</w:t>
      </w:r>
      <w:proofErr w:type="gramEnd"/>
      <w:r>
        <w:t xml:space="preserve"> occurs with same hash codes, simply a new lined list created and appended to the existing array. </w:t>
      </w:r>
      <w:r>
        <w:t xml:space="preserve">Chaining </w:t>
      </w:r>
      <w:r>
        <w:t xml:space="preserve">is </w:t>
      </w:r>
      <w:proofErr w:type="gramStart"/>
      <w:r>
        <w:t>effective</w:t>
      </w:r>
      <w:proofErr w:type="gramEnd"/>
      <w:r>
        <w:t xml:space="preserve"> </w:t>
      </w:r>
      <w:proofErr w:type="gramStart"/>
      <w:r>
        <w:t>technique</w:t>
      </w:r>
      <w:proofErr w:type="gramEnd"/>
      <w:r>
        <w:t xml:space="preserve"> but the performance will be affected as the length of the linked list grows.</w:t>
      </w:r>
    </w:p>
    <w:p w14:paraId="3625232F" w14:textId="77777777" w:rsidR="00200089" w:rsidRPr="00841929" w:rsidRDefault="00F80494">
      <w:pPr>
        <w:spacing w:after="97" w:line="259" w:lineRule="auto"/>
        <w:ind w:left="-5" w:right="0"/>
        <w:jc w:val="left"/>
        <w:rPr>
          <w:b/>
          <w:bCs/>
        </w:rPr>
      </w:pPr>
      <w:r w:rsidRPr="00841929">
        <w:rPr>
          <w:rFonts w:ascii="Calibri" w:eastAsia="Calibri" w:hAnsi="Calibri" w:cs="Calibri"/>
          <w:b/>
          <w:bCs/>
          <w:sz w:val="24"/>
        </w:rPr>
        <w:lastRenderedPageBreak/>
        <w:t xml:space="preserve">Section </w:t>
      </w:r>
      <w:proofErr w:type="gramStart"/>
      <w:r w:rsidRPr="00841929">
        <w:rPr>
          <w:rFonts w:ascii="Calibri" w:eastAsia="Calibri" w:hAnsi="Calibri" w:cs="Calibri"/>
          <w:b/>
          <w:bCs/>
          <w:sz w:val="24"/>
        </w:rPr>
        <w:t>2 :</w:t>
      </w:r>
      <w:proofErr w:type="gramEnd"/>
      <w:r w:rsidRPr="00841929">
        <w:rPr>
          <w:rFonts w:ascii="Calibri" w:eastAsia="Calibri" w:hAnsi="Calibri" w:cs="Calibri"/>
          <w:b/>
          <w:bCs/>
          <w:sz w:val="24"/>
        </w:rPr>
        <w:t xml:space="preserve"> Implementing hash table with chaining</w:t>
      </w:r>
    </w:p>
    <w:p w14:paraId="49C38A74" w14:textId="77777777" w:rsidR="00200089" w:rsidRDefault="00F80494">
      <w:pPr>
        <w:ind w:right="0"/>
      </w:pPr>
      <w:r>
        <w:t xml:space="preserve">Expected </w:t>
      </w:r>
      <w:proofErr w:type="gramStart"/>
      <w:r>
        <w:t>submission</w:t>
      </w:r>
      <w:proofErr w:type="gramEnd"/>
    </w:p>
    <w:p w14:paraId="009F67BD" w14:textId="7105F6A5" w:rsidR="00340EB2" w:rsidRDefault="00F80494" w:rsidP="00340EB2">
      <w:pPr>
        <w:numPr>
          <w:ilvl w:val="0"/>
          <w:numId w:val="2"/>
        </w:numPr>
        <w:spacing w:after="0"/>
        <w:ind w:left="531" w:right="0" w:hanging="279"/>
      </w:pPr>
      <w:r>
        <w:t xml:space="preserve">Complete </w:t>
      </w:r>
      <w:r>
        <w:rPr>
          <w:i/>
        </w:rPr>
        <w:t>hash lookup</w:t>
      </w:r>
    </w:p>
    <w:p w14:paraId="3EBDA00D" w14:textId="77777777" w:rsidR="00340EB2" w:rsidRDefault="00340EB2" w:rsidP="00340EB2">
      <w:pPr>
        <w:spacing w:after="0"/>
        <w:ind w:left="531" w:right="0" w:firstLine="0"/>
      </w:pPr>
    </w:p>
    <w:p w14:paraId="42C51436" w14:textId="0BB1F3FC" w:rsidR="00841929" w:rsidRPr="00340EB2" w:rsidRDefault="00340EB2" w:rsidP="00340EB2">
      <w:pPr>
        <w:spacing w:after="166" w:line="259" w:lineRule="auto"/>
        <w:ind w:left="531" w:right="0" w:firstLine="0"/>
        <w:rPr>
          <w:iCs/>
        </w:rPr>
      </w:pPr>
      <w:r w:rsidRPr="00841929">
        <w:rPr>
          <w:iCs/>
        </w:rPr>
        <w:t>completed code file has been uploaded to the GitHub repository.</w:t>
      </w:r>
    </w:p>
    <w:p w14:paraId="123717EE" w14:textId="77777777" w:rsidR="00200089" w:rsidRDefault="00F80494">
      <w:pPr>
        <w:numPr>
          <w:ilvl w:val="0"/>
          <w:numId w:val="2"/>
        </w:numPr>
        <w:ind w:left="531" w:right="0" w:hanging="279"/>
      </w:pPr>
      <w:r>
        <w:t xml:space="preserve">Insert your name as user name and your index number as </w:t>
      </w:r>
      <w:proofErr w:type="gramStart"/>
      <w:r>
        <w:t>passwo</w:t>
      </w:r>
      <w:r>
        <w:t>rd(</w:t>
      </w:r>
      <w:proofErr w:type="gramEnd"/>
      <w:r>
        <w:t>do it two times). Print hash table and take screenshot.</w:t>
      </w:r>
    </w:p>
    <w:p w14:paraId="54D88D1C" w14:textId="6978A00E" w:rsidR="00340EB2" w:rsidRDefault="00F80494" w:rsidP="00340EB2">
      <w:pPr>
        <w:ind w:left="531" w:right="0" w:firstLine="0"/>
      </w:pPr>
      <w:r>
        <w:rPr>
          <w:noProof/>
        </w:rPr>
        <w:drawing>
          <wp:inline distT="0" distB="0" distL="0" distR="0" wp14:anchorId="3EE12FF5" wp14:editId="2AAAC4F3">
            <wp:extent cx="5586095" cy="3301993"/>
            <wp:effectExtent l="0" t="0" r="0" b="0"/>
            <wp:docPr id="204614188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709" cy="33076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CE9FFB" w14:textId="292501A1" w:rsidR="00F80494" w:rsidRDefault="00F80494" w:rsidP="00F80494">
      <w:pPr>
        <w:numPr>
          <w:ilvl w:val="0"/>
          <w:numId w:val="2"/>
        </w:numPr>
        <w:spacing w:after="0"/>
        <w:ind w:left="531" w:right="0" w:hanging="279"/>
      </w:pPr>
      <w:r>
        <w:t xml:space="preserve">Add 3 more </w:t>
      </w:r>
      <w:proofErr w:type="gramStart"/>
      <w:r>
        <w:t>user names</w:t>
      </w:r>
      <w:proofErr w:type="gramEnd"/>
      <w:r>
        <w:t xml:space="preserve"> and passwords. Print hash table and take screenshot.</w:t>
      </w:r>
    </w:p>
    <w:p w14:paraId="0E4CDC5F" w14:textId="77777777" w:rsidR="00F80494" w:rsidRDefault="00F80494" w:rsidP="00F80494">
      <w:pPr>
        <w:spacing w:after="0"/>
        <w:ind w:left="531" w:right="0" w:firstLine="0"/>
      </w:pPr>
    </w:p>
    <w:p w14:paraId="28BD1A11" w14:textId="124D5CB3" w:rsidR="00F80494" w:rsidRDefault="00F80494" w:rsidP="00F80494">
      <w:pPr>
        <w:spacing w:after="0"/>
        <w:ind w:left="531" w:right="0" w:firstLine="0"/>
      </w:pPr>
      <w:r>
        <w:rPr>
          <w:noProof/>
        </w:rPr>
        <w:drawing>
          <wp:inline distT="0" distB="0" distL="0" distR="0" wp14:anchorId="3341D37E" wp14:editId="5C82F5AA">
            <wp:extent cx="4900111" cy="3241497"/>
            <wp:effectExtent l="0" t="0" r="0" b="0"/>
            <wp:docPr id="175379458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866" cy="32466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F80494" w:rsidSect="00F80494">
      <w:pgSz w:w="11906" w:h="16838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81E39" w14:textId="77777777" w:rsidR="00FD199C" w:rsidRDefault="00FD199C" w:rsidP="00FD199C">
      <w:pPr>
        <w:spacing w:after="0" w:line="240" w:lineRule="auto"/>
      </w:pPr>
      <w:r>
        <w:separator/>
      </w:r>
    </w:p>
  </w:endnote>
  <w:endnote w:type="continuationSeparator" w:id="0">
    <w:p w14:paraId="08D73A5E" w14:textId="77777777" w:rsidR="00FD199C" w:rsidRDefault="00FD199C" w:rsidP="00FD19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6E634" w14:textId="77777777" w:rsidR="00FD199C" w:rsidRDefault="00FD199C" w:rsidP="00FD199C">
      <w:pPr>
        <w:spacing w:after="0" w:line="240" w:lineRule="auto"/>
      </w:pPr>
      <w:r>
        <w:separator/>
      </w:r>
    </w:p>
  </w:footnote>
  <w:footnote w:type="continuationSeparator" w:id="0">
    <w:p w14:paraId="56AC0EEE" w14:textId="77777777" w:rsidR="00FD199C" w:rsidRDefault="00FD199C" w:rsidP="00FD19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3628AA"/>
    <w:multiLevelType w:val="hybridMultilevel"/>
    <w:tmpl w:val="8C82F266"/>
    <w:lvl w:ilvl="0" w:tplc="B8169476">
      <w:start w:val="1"/>
      <w:numFmt w:val="decimal"/>
      <w:lvlText w:val="%1."/>
      <w:lvlJc w:val="left"/>
      <w:pPr>
        <w:ind w:left="5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7D435BA">
      <w:start w:val="1"/>
      <w:numFmt w:val="lowerLetter"/>
      <w:lvlText w:val="%2"/>
      <w:lvlJc w:val="left"/>
      <w:pPr>
        <w:ind w:left="134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702992C">
      <w:start w:val="1"/>
      <w:numFmt w:val="lowerRoman"/>
      <w:lvlText w:val="%3"/>
      <w:lvlJc w:val="left"/>
      <w:pPr>
        <w:ind w:left="206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946B0BC">
      <w:start w:val="1"/>
      <w:numFmt w:val="decimal"/>
      <w:lvlText w:val="%4"/>
      <w:lvlJc w:val="left"/>
      <w:pPr>
        <w:ind w:left="278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6A2BB50">
      <w:start w:val="1"/>
      <w:numFmt w:val="lowerLetter"/>
      <w:lvlText w:val="%5"/>
      <w:lvlJc w:val="left"/>
      <w:pPr>
        <w:ind w:left="350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ACC71CC">
      <w:start w:val="1"/>
      <w:numFmt w:val="lowerRoman"/>
      <w:lvlText w:val="%6"/>
      <w:lvlJc w:val="left"/>
      <w:pPr>
        <w:ind w:left="42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024FEC8">
      <w:start w:val="1"/>
      <w:numFmt w:val="decimal"/>
      <w:lvlText w:val="%7"/>
      <w:lvlJc w:val="left"/>
      <w:pPr>
        <w:ind w:left="494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A3845AE">
      <w:start w:val="1"/>
      <w:numFmt w:val="lowerLetter"/>
      <w:lvlText w:val="%8"/>
      <w:lvlJc w:val="left"/>
      <w:pPr>
        <w:ind w:left="566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B14CC7C">
      <w:start w:val="1"/>
      <w:numFmt w:val="lowerRoman"/>
      <w:lvlText w:val="%9"/>
      <w:lvlJc w:val="left"/>
      <w:pPr>
        <w:ind w:left="638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A7E0F08"/>
    <w:multiLevelType w:val="hybridMultilevel"/>
    <w:tmpl w:val="AA365E16"/>
    <w:lvl w:ilvl="0" w:tplc="018CC8C2">
      <w:start w:val="1"/>
      <w:numFmt w:val="decimal"/>
      <w:lvlText w:val="%1."/>
      <w:lvlJc w:val="left"/>
      <w:pPr>
        <w:ind w:left="5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B80AC82">
      <w:start w:val="1"/>
      <w:numFmt w:val="lowerLetter"/>
      <w:lvlText w:val="%2"/>
      <w:lvlJc w:val="left"/>
      <w:pPr>
        <w:ind w:left="116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2CC7744">
      <w:start w:val="1"/>
      <w:numFmt w:val="lowerRoman"/>
      <w:lvlText w:val="%3"/>
      <w:lvlJc w:val="left"/>
      <w:pPr>
        <w:ind w:left="18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8CC467E">
      <w:start w:val="1"/>
      <w:numFmt w:val="decimal"/>
      <w:lvlText w:val="%4"/>
      <w:lvlJc w:val="left"/>
      <w:pPr>
        <w:ind w:left="260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DCE1430">
      <w:start w:val="1"/>
      <w:numFmt w:val="lowerLetter"/>
      <w:lvlText w:val="%5"/>
      <w:lvlJc w:val="left"/>
      <w:pPr>
        <w:ind w:left="332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06A1472">
      <w:start w:val="1"/>
      <w:numFmt w:val="lowerRoman"/>
      <w:lvlText w:val="%6"/>
      <w:lvlJc w:val="left"/>
      <w:pPr>
        <w:ind w:left="404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B941800">
      <w:start w:val="1"/>
      <w:numFmt w:val="decimal"/>
      <w:lvlText w:val="%7"/>
      <w:lvlJc w:val="left"/>
      <w:pPr>
        <w:ind w:left="476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3387B7A">
      <w:start w:val="1"/>
      <w:numFmt w:val="lowerLetter"/>
      <w:lvlText w:val="%8"/>
      <w:lvlJc w:val="left"/>
      <w:pPr>
        <w:ind w:left="5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6D6499E">
      <w:start w:val="1"/>
      <w:numFmt w:val="lowerRoman"/>
      <w:lvlText w:val="%9"/>
      <w:lvlJc w:val="left"/>
      <w:pPr>
        <w:ind w:left="620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68329201">
    <w:abstractNumId w:val="0"/>
  </w:num>
  <w:num w:numId="2" w16cid:durableId="12480780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yM7c0tDQ3MTc2MTNV0lEKTi0uzszPAykwrAUAnNY9tSwAAAA="/>
  </w:docVars>
  <w:rsids>
    <w:rsidRoot w:val="00200089"/>
    <w:rsid w:val="00200089"/>
    <w:rsid w:val="00340EB2"/>
    <w:rsid w:val="00841929"/>
    <w:rsid w:val="00F35B05"/>
    <w:rsid w:val="00F80494"/>
    <w:rsid w:val="00FD1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70B54B29"/>
  <w15:docId w15:val="{6A4937DB-8C59-4665-8B8D-E8786B8E9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ta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0EB2"/>
    <w:pPr>
      <w:spacing w:after="153" w:line="264" w:lineRule="auto"/>
      <w:ind w:left="10" w:right="116" w:hanging="10"/>
      <w:jc w:val="both"/>
    </w:pPr>
    <w:rPr>
      <w:rFonts w:ascii="Cambria" w:eastAsia="Cambria" w:hAnsi="Cambria" w:cs="Cambria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35"/>
      <w:outlineLvl w:val="0"/>
    </w:pPr>
    <w:rPr>
      <w:rFonts w:ascii="Calibri" w:eastAsia="Calibri" w:hAnsi="Calibri" w:cs="Calibri"/>
      <w:color w:val="000000"/>
      <w:sz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29"/>
    </w:rPr>
  </w:style>
  <w:style w:type="paragraph" w:styleId="Header">
    <w:name w:val="header"/>
    <w:basedOn w:val="Normal"/>
    <w:link w:val="HeaderChar"/>
    <w:uiPriority w:val="99"/>
    <w:unhideWhenUsed/>
    <w:rsid w:val="00FD19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99C"/>
    <w:rPr>
      <w:rFonts w:ascii="Cambria" w:eastAsia="Cambria" w:hAnsi="Cambria" w:cs="Cambria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FD19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99C"/>
    <w:rPr>
      <w:rFonts w:ascii="Cambria" w:eastAsia="Cambria" w:hAnsi="Cambria" w:cs="Cambria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eev Kugarajah</dc:creator>
  <cp:keywords/>
  <cp:lastModifiedBy>Sajeev Kugarajah</cp:lastModifiedBy>
  <cp:revision>2</cp:revision>
  <dcterms:created xsi:type="dcterms:W3CDTF">2023-05-11T09:26:00Z</dcterms:created>
  <dcterms:modified xsi:type="dcterms:W3CDTF">2023-05-11T09:26:00Z</dcterms:modified>
</cp:coreProperties>
</file>